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15AA9" w14:textId="77777777" w:rsidR="00E3048D" w:rsidRPr="004B0682" w:rsidRDefault="00E3048D" w:rsidP="0060458F">
      <w:pPr>
        <w:jc w:val="center"/>
        <w:rPr>
          <w:rFonts w:cs="Arial"/>
          <w:b/>
          <w:sz w:val="28"/>
          <w:szCs w:val="22"/>
        </w:rPr>
      </w:pPr>
    </w:p>
    <w:p w14:paraId="0F0FB979" w14:textId="77777777" w:rsidR="00396FDF" w:rsidRPr="004B0682" w:rsidRDefault="0060458F" w:rsidP="0060458F">
      <w:pPr>
        <w:jc w:val="center"/>
        <w:rPr>
          <w:rFonts w:cs="Arial"/>
          <w:b/>
          <w:sz w:val="28"/>
          <w:szCs w:val="22"/>
        </w:rPr>
      </w:pPr>
      <w:r w:rsidRPr="004B0682">
        <w:rPr>
          <w:rFonts w:cs="Arial"/>
          <w:b/>
          <w:sz w:val="28"/>
          <w:szCs w:val="22"/>
        </w:rPr>
        <w:t>POROČILO O IZVEDENI AKTIVNOSTI TVU</w:t>
      </w:r>
    </w:p>
    <w:p w14:paraId="694B13A6" w14:textId="77777777" w:rsidR="002966A5" w:rsidRPr="004B0682" w:rsidRDefault="002966A5" w:rsidP="0060458F">
      <w:pPr>
        <w:jc w:val="center"/>
        <w:rPr>
          <w:rFonts w:cs="Arial"/>
          <w:b/>
          <w:sz w:val="28"/>
          <w:szCs w:val="22"/>
        </w:rPr>
      </w:pPr>
    </w:p>
    <w:p w14:paraId="003DA618" w14:textId="77777777" w:rsidR="0060458F" w:rsidRPr="004B0682" w:rsidRDefault="0060458F" w:rsidP="0060458F">
      <w:pPr>
        <w:jc w:val="center"/>
        <w:rPr>
          <w:rFonts w:cs="Arial"/>
          <w:b/>
          <w:sz w:val="28"/>
          <w:szCs w:val="22"/>
        </w:rPr>
      </w:pPr>
    </w:p>
    <w:p w14:paraId="58199194" w14:textId="77777777" w:rsidR="009D3064" w:rsidRDefault="009D3064" w:rsidP="0060458F">
      <w:pPr>
        <w:rPr>
          <w:rFonts w:cs="Arial"/>
          <w:sz w:val="22"/>
          <w:szCs w:val="22"/>
        </w:rPr>
      </w:pPr>
      <w:r w:rsidRPr="004B0682">
        <w:rPr>
          <w:rFonts w:cs="Arial"/>
          <w:sz w:val="22"/>
          <w:szCs w:val="22"/>
        </w:rPr>
        <w:t xml:space="preserve">Poročilo o izvedeni aktivnosti izvajalec dogodka posreduje koordinatorju najkasneje </w:t>
      </w:r>
      <w:r w:rsidRPr="004B0682">
        <w:rPr>
          <w:rFonts w:cs="Arial"/>
          <w:b/>
          <w:sz w:val="22"/>
          <w:szCs w:val="22"/>
        </w:rPr>
        <w:t>5 delovnih dni</w:t>
      </w:r>
      <w:r w:rsidRPr="004B0682">
        <w:rPr>
          <w:rFonts w:cs="Arial"/>
          <w:sz w:val="22"/>
          <w:szCs w:val="22"/>
        </w:rPr>
        <w:t xml:space="preserve"> po izvedenem dogodku. Posreduje ga na elektronski naslov </w:t>
      </w:r>
      <w:hyperlink r:id="rId11" w:history="1">
        <w:r w:rsidR="00E7186B" w:rsidRPr="004D4BDA">
          <w:rPr>
            <w:rStyle w:val="Hiperpovezava"/>
            <w:rFonts w:cs="Arial"/>
            <w:sz w:val="22"/>
            <w:szCs w:val="22"/>
          </w:rPr>
          <w:t>anita.jakse@ric-nm.si</w:t>
        </w:r>
      </w:hyperlink>
      <w:r w:rsidR="00E7186B">
        <w:rPr>
          <w:rFonts w:cs="Arial"/>
          <w:sz w:val="22"/>
          <w:szCs w:val="22"/>
        </w:rPr>
        <w:t>.</w:t>
      </w:r>
    </w:p>
    <w:p w14:paraId="67F2B0B5" w14:textId="77777777" w:rsidR="00E7186B" w:rsidRPr="004B0682" w:rsidRDefault="00E7186B" w:rsidP="0060458F">
      <w:pPr>
        <w:rPr>
          <w:rFonts w:cs="Arial"/>
          <w:sz w:val="22"/>
          <w:szCs w:val="22"/>
        </w:rPr>
      </w:pPr>
    </w:p>
    <w:p w14:paraId="64720517" w14:textId="77777777" w:rsidR="00B129BC" w:rsidRPr="004B0682" w:rsidRDefault="00B129BC" w:rsidP="00FB3968">
      <w:pPr>
        <w:spacing w:before="120"/>
        <w:rPr>
          <w:rFonts w:cs="Arial"/>
          <w:b/>
          <w:sz w:val="22"/>
          <w:szCs w:val="22"/>
        </w:rPr>
      </w:pPr>
    </w:p>
    <w:p w14:paraId="053A2E6F" w14:textId="77777777" w:rsidR="009F3F7C" w:rsidRPr="004B0682" w:rsidRDefault="009F3F7C" w:rsidP="00340451">
      <w:pPr>
        <w:spacing w:before="240"/>
        <w:rPr>
          <w:rFonts w:cs="Arial"/>
          <w:b/>
          <w:sz w:val="22"/>
          <w:szCs w:val="22"/>
        </w:rPr>
      </w:pPr>
      <w:r w:rsidRPr="004B0682">
        <w:rPr>
          <w:rFonts w:cs="Arial"/>
          <w:b/>
          <w:sz w:val="22"/>
          <w:szCs w:val="22"/>
        </w:rPr>
        <w:t>Organizacija ali posameznik:</w:t>
      </w:r>
      <w:r w:rsidR="004B0682" w:rsidRPr="004B0682">
        <w:rPr>
          <w:rFonts w:cs="Arial"/>
          <w:b/>
          <w:sz w:val="22"/>
          <w:szCs w:val="22"/>
        </w:rPr>
        <w:t xml:space="preserve"> </w:t>
      </w:r>
    </w:p>
    <w:p w14:paraId="2413FB18" w14:textId="77777777" w:rsidR="009D3064" w:rsidRPr="004B0682" w:rsidRDefault="002966A5" w:rsidP="00340451">
      <w:pPr>
        <w:spacing w:before="240"/>
        <w:rPr>
          <w:rFonts w:cs="Arial"/>
          <w:b/>
          <w:sz w:val="22"/>
          <w:szCs w:val="22"/>
        </w:rPr>
      </w:pPr>
      <w:r w:rsidRPr="004B0682">
        <w:rPr>
          <w:rFonts w:cs="Arial"/>
          <w:b/>
          <w:sz w:val="22"/>
          <w:szCs w:val="22"/>
        </w:rPr>
        <w:t xml:space="preserve">Naslov aktivnosti: </w:t>
      </w:r>
    </w:p>
    <w:p w14:paraId="2D9485FC" w14:textId="77777777" w:rsidR="002966A5" w:rsidRPr="004B0682" w:rsidRDefault="009D3064" w:rsidP="00340451">
      <w:pPr>
        <w:spacing w:before="240"/>
        <w:rPr>
          <w:rFonts w:cs="Arial"/>
          <w:b/>
          <w:sz w:val="22"/>
          <w:szCs w:val="22"/>
        </w:rPr>
      </w:pPr>
      <w:r w:rsidRPr="004B0682">
        <w:rPr>
          <w:rFonts w:cs="Arial"/>
          <w:b/>
          <w:sz w:val="22"/>
          <w:szCs w:val="22"/>
        </w:rPr>
        <w:t xml:space="preserve">Datum izvedene aktivnosti: </w:t>
      </w:r>
    </w:p>
    <w:p w14:paraId="35E4EC37" w14:textId="77777777" w:rsidR="002966A5" w:rsidRPr="004B0682" w:rsidRDefault="002966A5" w:rsidP="00340451">
      <w:pPr>
        <w:spacing w:before="240"/>
        <w:rPr>
          <w:rFonts w:cs="Arial"/>
          <w:b/>
          <w:sz w:val="22"/>
          <w:szCs w:val="22"/>
        </w:rPr>
      </w:pPr>
      <w:r w:rsidRPr="004B0682">
        <w:rPr>
          <w:rFonts w:cs="Arial"/>
          <w:b/>
          <w:sz w:val="22"/>
          <w:szCs w:val="22"/>
        </w:rPr>
        <w:t xml:space="preserve">Število udeležencev: </w:t>
      </w:r>
    </w:p>
    <w:p w14:paraId="2A46C164" w14:textId="77777777" w:rsidR="002966A5" w:rsidRPr="004B0682" w:rsidRDefault="00340451" w:rsidP="00340451">
      <w:pPr>
        <w:spacing w:before="240" w:after="240"/>
        <w:rPr>
          <w:rFonts w:cs="Arial"/>
          <w:b/>
          <w:sz w:val="22"/>
          <w:szCs w:val="22"/>
        </w:rPr>
      </w:pPr>
      <w:r w:rsidRPr="004B0682">
        <w:rPr>
          <w:rFonts w:cs="Arial"/>
          <w:b/>
          <w:sz w:val="22"/>
          <w:szCs w:val="22"/>
        </w:rPr>
        <w:t>Kratka</w:t>
      </w:r>
      <w:r w:rsidR="002966A5" w:rsidRPr="004B0682">
        <w:rPr>
          <w:rFonts w:cs="Arial"/>
          <w:b/>
          <w:sz w:val="22"/>
          <w:szCs w:val="22"/>
        </w:rPr>
        <w:t xml:space="preserve"> </w:t>
      </w:r>
      <w:r w:rsidRPr="004B0682">
        <w:rPr>
          <w:rFonts w:cs="Arial"/>
          <w:b/>
          <w:sz w:val="22"/>
          <w:szCs w:val="22"/>
        </w:rPr>
        <w:t>povratna informacija/</w:t>
      </w:r>
      <w:r w:rsidR="002966A5" w:rsidRPr="004B0682">
        <w:rPr>
          <w:rFonts w:cs="Arial"/>
          <w:b/>
          <w:sz w:val="22"/>
          <w:szCs w:val="22"/>
        </w:rPr>
        <w:t>opis poteka aktivnosti:</w:t>
      </w:r>
    </w:p>
    <w:p w14:paraId="7775D0C6" w14:textId="77777777" w:rsidR="002966A5" w:rsidRPr="00E035F9" w:rsidRDefault="002966A5" w:rsidP="002966A5">
      <w:pPr>
        <w:spacing w:line="360" w:lineRule="auto"/>
        <w:rPr>
          <w:rFonts w:cs="Arial"/>
          <w:sz w:val="22"/>
          <w:szCs w:val="22"/>
        </w:rPr>
      </w:pPr>
      <w:r w:rsidRPr="00E035F9">
        <w:rPr>
          <w:rFonts w:cs="Arial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4B0682" w:rsidRPr="00E035F9">
        <w:rPr>
          <w:rFonts w:cs="Arial"/>
          <w:sz w:val="22"/>
          <w:szCs w:val="22"/>
        </w:rPr>
        <w:t>_______________________________</w:t>
      </w:r>
    </w:p>
    <w:p w14:paraId="7DD725A6" w14:textId="77777777" w:rsidR="00396FDF" w:rsidRPr="00E035F9" w:rsidRDefault="00396FDF" w:rsidP="002966A5">
      <w:pPr>
        <w:spacing w:line="360" w:lineRule="auto"/>
        <w:rPr>
          <w:rFonts w:cs="Arial"/>
          <w:sz w:val="22"/>
          <w:szCs w:val="22"/>
        </w:rPr>
      </w:pPr>
    </w:p>
    <w:p w14:paraId="41CC5CE5" w14:textId="77777777" w:rsidR="00BC1B8D" w:rsidRPr="004B0682" w:rsidRDefault="00BC1B8D" w:rsidP="002966A5">
      <w:pPr>
        <w:spacing w:line="360" w:lineRule="auto"/>
        <w:rPr>
          <w:rFonts w:cs="Arial"/>
          <w:b/>
          <w:sz w:val="22"/>
          <w:szCs w:val="22"/>
        </w:rPr>
      </w:pPr>
    </w:p>
    <w:p w14:paraId="5814A651" w14:textId="77777777" w:rsidR="00340451" w:rsidRPr="004B0682" w:rsidRDefault="00340451" w:rsidP="002966A5">
      <w:pPr>
        <w:spacing w:line="360" w:lineRule="auto"/>
        <w:rPr>
          <w:rFonts w:cs="Arial"/>
          <w:b/>
          <w:sz w:val="22"/>
          <w:szCs w:val="22"/>
        </w:rPr>
      </w:pPr>
      <w:r w:rsidRPr="004B0682">
        <w:rPr>
          <w:rFonts w:cs="Arial"/>
          <w:b/>
          <w:sz w:val="22"/>
          <w:szCs w:val="22"/>
        </w:rPr>
        <w:t>Bi nam radi še kaj sporočili, predlagali,…?</w:t>
      </w:r>
    </w:p>
    <w:p w14:paraId="2B3D4532" w14:textId="77777777" w:rsidR="00340451" w:rsidRPr="00E035F9" w:rsidRDefault="00340451" w:rsidP="002966A5">
      <w:pPr>
        <w:spacing w:line="360" w:lineRule="auto"/>
        <w:rPr>
          <w:rFonts w:cs="Arial"/>
          <w:sz w:val="22"/>
          <w:szCs w:val="22"/>
        </w:rPr>
      </w:pPr>
      <w:r w:rsidRPr="00E035F9">
        <w:rPr>
          <w:rFonts w:cs="Arial"/>
          <w:sz w:val="22"/>
          <w:szCs w:val="22"/>
        </w:rPr>
        <w:t>____________________________________________________________________________________________________________________________</w:t>
      </w:r>
      <w:r w:rsidR="004B0682" w:rsidRPr="00E035F9">
        <w:rPr>
          <w:rFonts w:cs="Arial"/>
          <w:sz w:val="22"/>
          <w:szCs w:val="22"/>
        </w:rPr>
        <w:t>______________________________</w:t>
      </w:r>
    </w:p>
    <w:p w14:paraId="68946BD9" w14:textId="77777777" w:rsidR="00BC1B8D" w:rsidRPr="00E035F9" w:rsidRDefault="00BC1B8D" w:rsidP="002966A5">
      <w:pPr>
        <w:spacing w:line="360" w:lineRule="auto"/>
        <w:jc w:val="left"/>
        <w:rPr>
          <w:rFonts w:cs="Arial"/>
          <w:color w:val="000000"/>
          <w:sz w:val="22"/>
          <w:szCs w:val="22"/>
        </w:rPr>
      </w:pPr>
    </w:p>
    <w:p w14:paraId="20FA581F" w14:textId="77777777" w:rsidR="00BC1B8D" w:rsidRPr="004B0682" w:rsidRDefault="00BC1B8D" w:rsidP="002966A5">
      <w:pPr>
        <w:spacing w:line="360" w:lineRule="auto"/>
        <w:jc w:val="left"/>
        <w:rPr>
          <w:rFonts w:cs="Arial"/>
          <w:color w:val="000000"/>
          <w:sz w:val="22"/>
          <w:szCs w:val="22"/>
        </w:rPr>
      </w:pPr>
    </w:p>
    <w:p w14:paraId="3F137381" w14:textId="77777777" w:rsidR="00BC1B8D" w:rsidRPr="004B0682" w:rsidRDefault="00BC1B8D" w:rsidP="002966A5">
      <w:pPr>
        <w:spacing w:line="360" w:lineRule="auto"/>
        <w:jc w:val="left"/>
        <w:rPr>
          <w:rFonts w:cs="Arial"/>
          <w:color w:val="000000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172"/>
        <w:gridCol w:w="3171"/>
        <w:gridCol w:w="3171"/>
      </w:tblGrid>
      <w:tr w:rsidR="00E035F9" w14:paraId="163B9F37" w14:textId="77777777" w:rsidTr="00893449">
        <w:tc>
          <w:tcPr>
            <w:tcW w:w="3172" w:type="dxa"/>
            <w:shd w:val="clear" w:color="auto" w:fill="auto"/>
          </w:tcPr>
          <w:p w14:paraId="6842F853" w14:textId="77777777" w:rsidR="00E035F9" w:rsidRPr="00893449" w:rsidRDefault="00E035F9" w:rsidP="00893449">
            <w:pPr>
              <w:spacing w:line="360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893449">
              <w:rPr>
                <w:rFonts w:cs="Arial"/>
                <w:color w:val="000000"/>
                <w:sz w:val="22"/>
                <w:szCs w:val="22"/>
              </w:rPr>
              <w:t>Kraj in datum:</w:t>
            </w:r>
          </w:p>
        </w:tc>
        <w:tc>
          <w:tcPr>
            <w:tcW w:w="3171" w:type="dxa"/>
            <w:shd w:val="clear" w:color="auto" w:fill="auto"/>
          </w:tcPr>
          <w:p w14:paraId="6C3D6789" w14:textId="77777777" w:rsidR="00E035F9" w:rsidRPr="00893449" w:rsidRDefault="00E035F9" w:rsidP="00893449">
            <w:pPr>
              <w:spacing w:line="360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171" w:type="dxa"/>
            <w:shd w:val="clear" w:color="auto" w:fill="auto"/>
          </w:tcPr>
          <w:p w14:paraId="0AB9D561" w14:textId="77777777" w:rsidR="00E035F9" w:rsidRPr="00893449" w:rsidRDefault="00E035F9" w:rsidP="00893449">
            <w:pPr>
              <w:spacing w:line="360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893449">
              <w:rPr>
                <w:rFonts w:cs="Arial"/>
                <w:color w:val="000000"/>
                <w:sz w:val="22"/>
                <w:szCs w:val="22"/>
              </w:rPr>
              <w:t>Podpis:</w:t>
            </w:r>
          </w:p>
        </w:tc>
      </w:tr>
      <w:tr w:rsidR="00893449" w14:paraId="0265857C" w14:textId="77777777" w:rsidTr="00893449">
        <w:tc>
          <w:tcPr>
            <w:tcW w:w="3172" w:type="dxa"/>
            <w:tcBorders>
              <w:bottom w:val="single" w:sz="4" w:space="0" w:color="auto"/>
            </w:tcBorders>
            <w:shd w:val="clear" w:color="auto" w:fill="auto"/>
          </w:tcPr>
          <w:p w14:paraId="0857C492" w14:textId="77777777" w:rsidR="00E035F9" w:rsidRPr="00893449" w:rsidRDefault="00E035F9" w:rsidP="00893449">
            <w:pPr>
              <w:spacing w:line="360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171" w:type="dxa"/>
            <w:shd w:val="clear" w:color="auto" w:fill="auto"/>
          </w:tcPr>
          <w:p w14:paraId="2A1CC25F" w14:textId="77777777" w:rsidR="00E035F9" w:rsidRPr="00893449" w:rsidRDefault="00E035F9" w:rsidP="00893449">
            <w:pPr>
              <w:spacing w:line="360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171" w:type="dxa"/>
            <w:tcBorders>
              <w:bottom w:val="single" w:sz="4" w:space="0" w:color="auto"/>
            </w:tcBorders>
            <w:shd w:val="clear" w:color="auto" w:fill="auto"/>
          </w:tcPr>
          <w:p w14:paraId="2C598C3B" w14:textId="77777777" w:rsidR="00E035F9" w:rsidRPr="00893449" w:rsidRDefault="00E035F9" w:rsidP="00893449">
            <w:pPr>
              <w:spacing w:line="360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</w:p>
        </w:tc>
      </w:tr>
    </w:tbl>
    <w:p w14:paraId="0BBE958E" w14:textId="77777777" w:rsidR="00BC1B8D" w:rsidRPr="004B0682" w:rsidRDefault="00BC1B8D" w:rsidP="002966A5">
      <w:pPr>
        <w:spacing w:line="360" w:lineRule="auto"/>
        <w:jc w:val="left"/>
        <w:rPr>
          <w:rFonts w:cs="Arial"/>
          <w:color w:val="000000"/>
          <w:sz w:val="22"/>
          <w:szCs w:val="22"/>
        </w:rPr>
      </w:pPr>
    </w:p>
    <w:p w14:paraId="297C2236" w14:textId="77777777" w:rsidR="00BC1B8D" w:rsidRPr="004B0682" w:rsidRDefault="00BC1B8D" w:rsidP="002966A5">
      <w:pPr>
        <w:spacing w:line="360" w:lineRule="auto"/>
        <w:jc w:val="left"/>
        <w:rPr>
          <w:rFonts w:cs="Arial"/>
          <w:color w:val="000000"/>
          <w:sz w:val="22"/>
          <w:szCs w:val="22"/>
        </w:rPr>
      </w:pPr>
    </w:p>
    <w:p w14:paraId="1A392FE0" w14:textId="77777777" w:rsidR="00FB3968" w:rsidRPr="00E035F9" w:rsidRDefault="00FB3968" w:rsidP="002966A5">
      <w:pPr>
        <w:spacing w:line="360" w:lineRule="auto"/>
        <w:jc w:val="left"/>
        <w:rPr>
          <w:rFonts w:cs="Arial"/>
          <w:b/>
          <w:color w:val="000000"/>
          <w:sz w:val="22"/>
          <w:szCs w:val="22"/>
        </w:rPr>
      </w:pPr>
      <w:r w:rsidRPr="00E035F9">
        <w:rPr>
          <w:rFonts w:cs="Arial"/>
          <w:b/>
          <w:color w:val="000000"/>
          <w:sz w:val="22"/>
          <w:szCs w:val="22"/>
        </w:rPr>
        <w:t>Priloga:</w:t>
      </w:r>
    </w:p>
    <w:p w14:paraId="1EEE6CCC" w14:textId="77777777" w:rsidR="00FB3968" w:rsidRPr="004B0682" w:rsidRDefault="00FB3968" w:rsidP="004B0682">
      <w:pPr>
        <w:pStyle w:val="Odstavekseznama"/>
        <w:numPr>
          <w:ilvl w:val="0"/>
          <w:numId w:val="5"/>
        </w:numPr>
        <w:spacing w:line="360" w:lineRule="auto"/>
        <w:rPr>
          <w:rFonts w:ascii="Arial" w:hAnsi="Arial" w:cs="Arial"/>
          <w:color w:val="000000"/>
        </w:rPr>
      </w:pPr>
      <w:proofErr w:type="spellStart"/>
      <w:r w:rsidRPr="004B0682">
        <w:rPr>
          <w:rFonts w:ascii="Arial" w:hAnsi="Arial" w:cs="Arial"/>
          <w:color w:val="000000"/>
        </w:rPr>
        <w:t>lista</w:t>
      </w:r>
      <w:proofErr w:type="spellEnd"/>
      <w:r w:rsidRPr="004B0682">
        <w:rPr>
          <w:rFonts w:ascii="Arial" w:hAnsi="Arial" w:cs="Arial"/>
          <w:color w:val="000000"/>
        </w:rPr>
        <w:t xml:space="preserve"> </w:t>
      </w:r>
      <w:proofErr w:type="spellStart"/>
      <w:r w:rsidRPr="004B0682">
        <w:rPr>
          <w:rFonts w:ascii="Arial" w:hAnsi="Arial" w:cs="Arial"/>
          <w:color w:val="000000"/>
        </w:rPr>
        <w:t>prisotnosti</w:t>
      </w:r>
      <w:proofErr w:type="spellEnd"/>
      <w:r w:rsidR="00893449">
        <w:rPr>
          <w:rFonts w:ascii="Arial" w:hAnsi="Arial" w:cs="Arial"/>
          <w:color w:val="000000"/>
        </w:rPr>
        <w:t>,</w:t>
      </w:r>
    </w:p>
    <w:p w14:paraId="3BD083B9" w14:textId="77777777" w:rsidR="004B0682" w:rsidRPr="004B0682" w:rsidRDefault="004B0682" w:rsidP="004B0682">
      <w:pPr>
        <w:pStyle w:val="Odstavekseznama"/>
        <w:numPr>
          <w:ilvl w:val="0"/>
          <w:numId w:val="5"/>
        </w:numPr>
        <w:spacing w:line="360" w:lineRule="auto"/>
        <w:rPr>
          <w:rFonts w:ascii="Arial" w:hAnsi="Arial" w:cs="Arial"/>
          <w:color w:val="000000"/>
        </w:rPr>
      </w:pPr>
      <w:proofErr w:type="spellStart"/>
      <w:r w:rsidRPr="004B0682">
        <w:rPr>
          <w:rFonts w:ascii="Arial" w:hAnsi="Arial" w:cs="Arial"/>
          <w:color w:val="000000"/>
        </w:rPr>
        <w:t>izpolnjene</w:t>
      </w:r>
      <w:proofErr w:type="spellEnd"/>
      <w:r w:rsidRPr="004B0682">
        <w:rPr>
          <w:rFonts w:ascii="Arial" w:hAnsi="Arial" w:cs="Arial"/>
          <w:color w:val="000000"/>
        </w:rPr>
        <w:t xml:space="preserve"> </w:t>
      </w:r>
      <w:proofErr w:type="spellStart"/>
      <w:r w:rsidRPr="004B0682">
        <w:rPr>
          <w:rFonts w:ascii="Arial" w:hAnsi="Arial" w:cs="Arial"/>
          <w:color w:val="000000"/>
        </w:rPr>
        <w:t>evalvacije</w:t>
      </w:r>
      <w:proofErr w:type="spellEnd"/>
      <w:r w:rsidR="00893449">
        <w:rPr>
          <w:rFonts w:ascii="Arial" w:hAnsi="Arial" w:cs="Arial"/>
          <w:color w:val="000000"/>
        </w:rPr>
        <w:t xml:space="preserve"> in</w:t>
      </w:r>
    </w:p>
    <w:p w14:paraId="495A157A" w14:textId="77777777" w:rsidR="004B0682" w:rsidRPr="00AC337C" w:rsidRDefault="004B0682" w:rsidP="002966A5">
      <w:pPr>
        <w:pStyle w:val="Odstavekseznama"/>
        <w:numPr>
          <w:ilvl w:val="0"/>
          <w:numId w:val="5"/>
        </w:numPr>
        <w:spacing w:line="360" w:lineRule="auto"/>
        <w:rPr>
          <w:rFonts w:ascii="Arial" w:hAnsi="Arial" w:cs="Arial"/>
          <w:color w:val="000000"/>
        </w:rPr>
      </w:pPr>
      <w:r w:rsidRPr="004B0682">
        <w:rPr>
          <w:rFonts w:ascii="Arial" w:hAnsi="Arial" w:cs="Arial"/>
          <w:color w:val="000000"/>
        </w:rPr>
        <w:t xml:space="preserve">2 </w:t>
      </w:r>
      <w:proofErr w:type="spellStart"/>
      <w:r w:rsidRPr="004B0682">
        <w:rPr>
          <w:rFonts w:ascii="Arial" w:hAnsi="Arial" w:cs="Arial"/>
          <w:color w:val="000000"/>
        </w:rPr>
        <w:t>fotografiji</w:t>
      </w:r>
      <w:proofErr w:type="spellEnd"/>
      <w:r w:rsidRPr="004B0682">
        <w:rPr>
          <w:rFonts w:ascii="Arial" w:hAnsi="Arial" w:cs="Arial"/>
          <w:color w:val="000000"/>
        </w:rPr>
        <w:t xml:space="preserve"> </w:t>
      </w:r>
      <w:proofErr w:type="spellStart"/>
      <w:r w:rsidRPr="004B0682">
        <w:rPr>
          <w:rFonts w:ascii="Arial" w:hAnsi="Arial" w:cs="Arial"/>
          <w:color w:val="000000"/>
        </w:rPr>
        <w:t>izvedenega</w:t>
      </w:r>
      <w:proofErr w:type="spellEnd"/>
      <w:r w:rsidRPr="004B0682">
        <w:rPr>
          <w:rFonts w:ascii="Arial" w:hAnsi="Arial" w:cs="Arial"/>
          <w:color w:val="000000"/>
        </w:rPr>
        <w:t xml:space="preserve"> </w:t>
      </w:r>
      <w:proofErr w:type="spellStart"/>
      <w:r w:rsidRPr="004B0682">
        <w:rPr>
          <w:rFonts w:ascii="Arial" w:hAnsi="Arial" w:cs="Arial"/>
          <w:color w:val="000000"/>
        </w:rPr>
        <w:t>dogodka</w:t>
      </w:r>
      <w:proofErr w:type="spellEnd"/>
      <w:r w:rsidR="00893449">
        <w:rPr>
          <w:rFonts w:ascii="Arial" w:hAnsi="Arial" w:cs="Arial"/>
          <w:color w:val="000000"/>
        </w:rPr>
        <w:t>.</w:t>
      </w:r>
    </w:p>
    <w:sectPr w:rsidR="004B0682" w:rsidRPr="00AC337C" w:rsidSect="0024099D">
      <w:headerReference w:type="even" r:id="rId12"/>
      <w:footerReference w:type="default" r:id="rId13"/>
      <w:headerReference w:type="first" r:id="rId14"/>
      <w:footerReference w:type="first" r:id="rId15"/>
      <w:pgSz w:w="11906" w:h="16838"/>
      <w:pgMar w:top="1701" w:right="1191" w:bottom="142" w:left="1191" w:header="42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75FFA" w14:textId="77777777" w:rsidR="00A74046" w:rsidRDefault="00A74046" w:rsidP="00065DD6">
      <w:r>
        <w:separator/>
      </w:r>
    </w:p>
  </w:endnote>
  <w:endnote w:type="continuationSeparator" w:id="0">
    <w:p w14:paraId="248AC927" w14:textId="77777777" w:rsidR="00A74046" w:rsidRDefault="00A74046" w:rsidP="00065D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ller Light">
    <w:panose1 w:val="02000503000000020004"/>
    <w:charset w:val="EE"/>
    <w:family w:val="auto"/>
    <w:pitch w:val="variable"/>
    <w:sig w:usb0="A00000AF" w:usb1="5000205B" w:usb2="00000000" w:usb3="00000000" w:csb0="00000093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ller">
    <w:panose1 w:val="02000503030000020004"/>
    <w:charset w:val="EE"/>
    <w:family w:val="auto"/>
    <w:pitch w:val="variable"/>
    <w:sig w:usb0="A00000AF" w:usb1="5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F7C2A" w14:textId="77777777" w:rsidR="0090581F" w:rsidRDefault="0090581F" w:rsidP="007036DB">
    <w:pPr>
      <w:jc w:val="left"/>
      <w:rPr>
        <w:rFonts w:ascii="Aller" w:hAnsi="Aller"/>
        <w:b/>
        <w:i/>
        <w:color w:val="BF301A"/>
        <w:sz w:val="14"/>
        <w:szCs w:val="14"/>
      </w:rPr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mrea"/>
      <w:tblW w:w="952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129"/>
      <w:gridCol w:w="1985"/>
      <w:gridCol w:w="567"/>
      <w:gridCol w:w="992"/>
      <w:gridCol w:w="1276"/>
      <w:gridCol w:w="1701"/>
      <w:gridCol w:w="1877"/>
    </w:tblGrid>
    <w:tr w:rsidR="0024099D" w14:paraId="202CBD3F" w14:textId="77777777" w:rsidTr="008A3E23">
      <w:trPr>
        <w:trHeight w:val="340"/>
      </w:trPr>
      <w:tc>
        <w:tcPr>
          <w:tcW w:w="1129" w:type="dxa"/>
          <w:vAlign w:val="center"/>
        </w:tcPr>
        <w:p w14:paraId="77BC27CC" w14:textId="3426C2EA" w:rsidR="00CD57FF" w:rsidRDefault="008A3E23" w:rsidP="008A3E23">
          <w:pPr>
            <w:pStyle w:val="Noga"/>
            <w:jc w:val="center"/>
          </w:pPr>
          <w:r>
            <w:rPr>
              <w:noProof/>
            </w:rPr>
            <w:drawing>
              <wp:inline distT="0" distB="0" distL="0" distR="0" wp14:anchorId="4E105C28" wp14:editId="778F6450">
                <wp:extent cx="579755" cy="290830"/>
                <wp:effectExtent l="0" t="0" r="0" b="0"/>
                <wp:docPr id="232" name="Slika 2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2" name="Slika 2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755" cy="2908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85" w:type="dxa"/>
          <w:vAlign w:val="center"/>
        </w:tcPr>
        <w:p w14:paraId="084FB35A" w14:textId="02C05CD5" w:rsidR="00CD57FF" w:rsidRDefault="008A3E23" w:rsidP="008A3E23">
          <w:pPr>
            <w:pStyle w:val="Noga"/>
            <w:jc w:val="center"/>
          </w:pPr>
          <w:r>
            <w:rPr>
              <w:noProof/>
            </w:rPr>
            <w:drawing>
              <wp:inline distT="0" distB="0" distL="0" distR="0" wp14:anchorId="28B5FF64" wp14:editId="19AE7649">
                <wp:extent cx="1123315" cy="208915"/>
                <wp:effectExtent l="0" t="0" r="635" b="635"/>
                <wp:docPr id="233" name="Slika 233" descr="Slika, ki vsebuje besede besedilo&#10;&#10;Opis je samodejno ustvarj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3" name="Slika 233" descr="Slika, ki vsebuje besede besedilo&#10;&#10;Opis je samodejno ustvarjen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315" cy="2089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" w:type="dxa"/>
          <w:vAlign w:val="center"/>
        </w:tcPr>
        <w:p w14:paraId="74A02915" w14:textId="77307881" w:rsidR="00CD57FF" w:rsidRDefault="008A3E23" w:rsidP="008A3E23">
          <w:pPr>
            <w:pStyle w:val="Noga"/>
            <w:jc w:val="center"/>
          </w:pPr>
          <w:r>
            <w:rPr>
              <w:noProof/>
            </w:rPr>
            <w:drawing>
              <wp:inline distT="0" distB="0" distL="0" distR="0" wp14:anchorId="198BD444" wp14:editId="789C3970">
                <wp:extent cx="222885" cy="287655"/>
                <wp:effectExtent l="0" t="0" r="5715" b="0"/>
                <wp:docPr id="234" name="Slika 2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4" name="Slika 234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2885" cy="2876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92" w:type="dxa"/>
          <w:vAlign w:val="center"/>
        </w:tcPr>
        <w:p w14:paraId="3A799720" w14:textId="6D1B8BDA" w:rsidR="00CD57FF" w:rsidRDefault="008A3E23" w:rsidP="008A3E23">
          <w:pPr>
            <w:pStyle w:val="Noga"/>
            <w:jc w:val="center"/>
          </w:pPr>
          <w:r>
            <w:rPr>
              <w:noProof/>
            </w:rPr>
            <w:drawing>
              <wp:inline distT="0" distB="0" distL="0" distR="0" wp14:anchorId="54D1291F" wp14:editId="2CD708D9">
                <wp:extent cx="492760" cy="339725"/>
                <wp:effectExtent l="0" t="0" r="2540" b="3175"/>
                <wp:docPr id="235" name="Slika 2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5" name="Slika 235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2760" cy="3397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76" w:type="dxa"/>
          <w:vAlign w:val="center"/>
        </w:tcPr>
        <w:p w14:paraId="65A78914" w14:textId="20B56FCD" w:rsidR="00CD57FF" w:rsidRDefault="008A3E23" w:rsidP="008A3E23">
          <w:pPr>
            <w:pStyle w:val="Noga"/>
            <w:jc w:val="center"/>
          </w:pPr>
          <w:r>
            <w:rPr>
              <w:noProof/>
            </w:rPr>
            <w:drawing>
              <wp:inline distT="0" distB="0" distL="0" distR="0" wp14:anchorId="6B8ED520" wp14:editId="0BB04A1C">
                <wp:extent cx="673100" cy="518795"/>
                <wp:effectExtent l="0" t="0" r="0" b="0"/>
                <wp:docPr id="236" name="Slika 2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6" name="Slika 236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3100" cy="5187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01" w:type="dxa"/>
          <w:vAlign w:val="center"/>
        </w:tcPr>
        <w:p w14:paraId="6742B807" w14:textId="7DBD2CAE" w:rsidR="00CD57FF" w:rsidRDefault="008A3E23" w:rsidP="008A3E23">
          <w:pPr>
            <w:pStyle w:val="Noga"/>
            <w:jc w:val="center"/>
          </w:pPr>
          <w:r>
            <w:rPr>
              <w:noProof/>
            </w:rPr>
            <w:drawing>
              <wp:inline distT="0" distB="0" distL="0" distR="0" wp14:anchorId="5D67FA6F" wp14:editId="702AAB6B">
                <wp:extent cx="942975" cy="268605"/>
                <wp:effectExtent l="0" t="0" r="9525" b="0"/>
                <wp:docPr id="237" name="Slika 237" descr="Slika, ki vsebuje besede besedilo, izrezek&#10;&#10;Opis je samodejno ustvarj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7" name="Slika 237" descr="Slika, ki vsebuje besede besedilo, izrezek&#10;&#10;Opis je samodejno ustvarjen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42975" cy="2686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77" w:type="dxa"/>
          <w:vAlign w:val="center"/>
        </w:tcPr>
        <w:p w14:paraId="059AD6BD" w14:textId="6B85E914" w:rsidR="00CD57FF" w:rsidRDefault="008A3E23" w:rsidP="008A3E23">
          <w:pPr>
            <w:pStyle w:val="Noga"/>
            <w:jc w:val="center"/>
          </w:pPr>
          <w:r>
            <w:rPr>
              <w:noProof/>
            </w:rPr>
            <w:drawing>
              <wp:inline distT="0" distB="0" distL="0" distR="0" wp14:anchorId="0B4B8693" wp14:editId="25E5E436">
                <wp:extent cx="1054735" cy="366395"/>
                <wp:effectExtent l="0" t="0" r="0" b="0"/>
                <wp:docPr id="238" name="Slika 238" descr="Slika, ki vsebuje besede besedilo&#10;&#10;Opis je samodejno ustvarj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8" name="Slika 238" descr="Slika, ki vsebuje besede besedilo&#10;&#10;Opis je samodejno ustvarjen"/>
                        <pic:cNvPicPr/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4735" cy="3663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74A25BC" w14:textId="11C248A2" w:rsidR="0090581F" w:rsidRDefault="0090581F" w:rsidP="00FA3DA5">
    <w:pPr>
      <w:pStyle w:val="Noga"/>
    </w:pPr>
  </w:p>
  <w:p w14:paraId="66C4A46A" w14:textId="2D409FBC" w:rsidR="00A57531" w:rsidRPr="00FA3DA5" w:rsidRDefault="00A57531" w:rsidP="00FE7519">
    <w:pPr>
      <w:pStyle w:val="Nog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6D392" w14:textId="77777777" w:rsidR="00A74046" w:rsidRDefault="00A74046" w:rsidP="00065DD6">
      <w:r>
        <w:separator/>
      </w:r>
    </w:p>
  </w:footnote>
  <w:footnote w:type="continuationSeparator" w:id="0">
    <w:p w14:paraId="5B7CA31E" w14:textId="77777777" w:rsidR="00A74046" w:rsidRDefault="00A74046" w:rsidP="00065D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618D3" w14:textId="77777777" w:rsidR="0090581F" w:rsidRDefault="0090581F">
    <w:pPr>
      <w:pStyle w:val="Glava"/>
    </w:pPr>
  </w:p>
  <w:p w14:paraId="60533416" w14:textId="77777777" w:rsidR="0090581F" w:rsidRDefault="0090581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mre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71"/>
      <w:gridCol w:w="3171"/>
      <w:gridCol w:w="3172"/>
    </w:tblGrid>
    <w:tr w:rsidR="001738C7" w14:paraId="7A2BF8DF" w14:textId="77777777" w:rsidTr="001738C7">
      <w:tc>
        <w:tcPr>
          <w:tcW w:w="3171" w:type="dxa"/>
          <w:vAlign w:val="center"/>
        </w:tcPr>
        <w:p w14:paraId="710BE3A7" w14:textId="6FF5D5FA" w:rsidR="001738C7" w:rsidRDefault="00A12988" w:rsidP="001738C7">
          <w:pPr>
            <w:tabs>
              <w:tab w:val="center" w:pos="4762"/>
              <w:tab w:val="right" w:pos="9524"/>
            </w:tabs>
            <w:jc w:val="left"/>
            <w:rPr>
              <w:rFonts w:ascii="Aller" w:hAnsi="Aller"/>
              <w:b/>
              <w:noProof/>
              <w:sz w:val="15"/>
              <w:szCs w:val="15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451ECDAF" wp14:editId="4180F4D5">
                <wp:simplePos x="0" y="0"/>
                <wp:positionH relativeFrom="column">
                  <wp:posOffset>-5715</wp:posOffset>
                </wp:positionH>
                <wp:positionV relativeFrom="paragraph">
                  <wp:posOffset>-447675</wp:posOffset>
                </wp:positionV>
                <wp:extent cx="1612900" cy="564515"/>
                <wp:effectExtent l="0" t="0" r="6350" b="6985"/>
                <wp:wrapThrough wrapText="bothSides">
                  <wp:wrapPolygon edited="0">
                    <wp:start x="0" y="0"/>
                    <wp:lineTo x="0" y="21138"/>
                    <wp:lineTo x="21430" y="21138"/>
                    <wp:lineTo x="21430" y="0"/>
                    <wp:lineTo x="0" y="0"/>
                  </wp:wrapPolygon>
                </wp:wrapThrough>
                <wp:docPr id="222" name="Slika 222" descr="TVU 2022 logoti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TVU 2022 logoti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12900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171" w:type="dxa"/>
          <w:vAlign w:val="center"/>
        </w:tcPr>
        <w:p w14:paraId="702977B9" w14:textId="7448F189" w:rsidR="001738C7" w:rsidRDefault="001738C7" w:rsidP="001738C7">
          <w:pPr>
            <w:tabs>
              <w:tab w:val="center" w:pos="4762"/>
              <w:tab w:val="right" w:pos="9524"/>
            </w:tabs>
            <w:jc w:val="center"/>
            <w:rPr>
              <w:rFonts w:ascii="Aller" w:hAnsi="Aller"/>
              <w:b/>
              <w:noProof/>
              <w:sz w:val="15"/>
              <w:szCs w:val="15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2D670D55" wp14:editId="35F1DFDA">
                <wp:simplePos x="0" y="0"/>
                <wp:positionH relativeFrom="margin">
                  <wp:posOffset>316230</wp:posOffset>
                </wp:positionH>
                <wp:positionV relativeFrom="paragraph">
                  <wp:posOffset>20320</wp:posOffset>
                </wp:positionV>
                <wp:extent cx="1249045" cy="415290"/>
                <wp:effectExtent l="0" t="0" r="8255" b="3810"/>
                <wp:wrapNone/>
                <wp:docPr id="223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lika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9045" cy="415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72" w:type="dxa"/>
          <w:vAlign w:val="center"/>
        </w:tcPr>
        <w:p w14:paraId="01E2F05E" w14:textId="4CEC4884" w:rsidR="001738C7" w:rsidRDefault="0077779E" w:rsidP="001738C7">
          <w:pPr>
            <w:tabs>
              <w:tab w:val="center" w:pos="4762"/>
              <w:tab w:val="right" w:pos="9524"/>
            </w:tabs>
            <w:jc w:val="right"/>
            <w:rPr>
              <w:rFonts w:ascii="Aller" w:hAnsi="Aller"/>
              <w:b/>
              <w:noProof/>
              <w:sz w:val="15"/>
              <w:szCs w:val="15"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1FA6C0CE" wp14:editId="32A238FE">
                <wp:simplePos x="0" y="0"/>
                <wp:positionH relativeFrom="column">
                  <wp:posOffset>593725</wp:posOffset>
                </wp:positionH>
                <wp:positionV relativeFrom="paragraph">
                  <wp:posOffset>-11430</wp:posOffset>
                </wp:positionV>
                <wp:extent cx="1119505" cy="400685"/>
                <wp:effectExtent l="0" t="0" r="4445" b="0"/>
                <wp:wrapThrough wrapText="bothSides">
                  <wp:wrapPolygon edited="0">
                    <wp:start x="3308" y="0"/>
                    <wp:lineTo x="0" y="13350"/>
                    <wp:lineTo x="0" y="17458"/>
                    <wp:lineTo x="1103" y="20539"/>
                    <wp:lineTo x="19848" y="20539"/>
                    <wp:lineTo x="21318" y="17458"/>
                    <wp:lineTo x="21318" y="14377"/>
                    <wp:lineTo x="16172" y="0"/>
                    <wp:lineTo x="3308" y="0"/>
                  </wp:wrapPolygon>
                </wp:wrapThrough>
                <wp:docPr id="224" name="Slika 2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Slika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9505" cy="4006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10FC22EA" w14:textId="77777777" w:rsidR="001738C7" w:rsidRDefault="001738C7" w:rsidP="001738C7">
    <w:pPr>
      <w:tabs>
        <w:tab w:val="center" w:pos="4762"/>
        <w:tab w:val="right" w:pos="9524"/>
      </w:tabs>
      <w:jc w:val="left"/>
      <w:rPr>
        <w:rFonts w:ascii="Aller" w:hAnsi="Aller"/>
        <w:b/>
        <w:noProof/>
        <w:sz w:val="15"/>
        <w:szCs w:val="15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B71A3"/>
    <w:multiLevelType w:val="hybridMultilevel"/>
    <w:tmpl w:val="484A8F9C"/>
    <w:lvl w:ilvl="0" w:tplc="89FAA59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27C68"/>
    <w:multiLevelType w:val="hybridMultilevel"/>
    <w:tmpl w:val="FE88576E"/>
    <w:lvl w:ilvl="0" w:tplc="AEAA2C58">
      <w:start w:val="8000"/>
      <w:numFmt w:val="bullet"/>
      <w:lvlText w:val="–"/>
      <w:lvlJc w:val="left"/>
      <w:pPr>
        <w:ind w:left="720" w:hanging="360"/>
      </w:pPr>
      <w:rPr>
        <w:rFonts w:ascii="Aller Light" w:eastAsia="Times New Roman" w:hAnsi="Aller Light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57F1E"/>
    <w:multiLevelType w:val="hybridMultilevel"/>
    <w:tmpl w:val="CD70FE9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97224"/>
    <w:multiLevelType w:val="hybridMultilevel"/>
    <w:tmpl w:val="3690A14C"/>
    <w:lvl w:ilvl="0" w:tplc="BFF47168">
      <w:start w:val="8000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934177"/>
    <w:multiLevelType w:val="hybridMultilevel"/>
    <w:tmpl w:val="8D3E07B6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FD4C89"/>
    <w:multiLevelType w:val="hybridMultilevel"/>
    <w:tmpl w:val="E6F00230"/>
    <w:lvl w:ilvl="0" w:tplc="AEAA2C58">
      <w:start w:val="8000"/>
      <w:numFmt w:val="bullet"/>
      <w:lvlText w:val="–"/>
      <w:lvlJc w:val="left"/>
      <w:pPr>
        <w:ind w:left="720" w:hanging="360"/>
      </w:pPr>
      <w:rPr>
        <w:rFonts w:ascii="Aller Light" w:eastAsia="Times New Roman" w:hAnsi="Aller Light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9583096">
    <w:abstractNumId w:val="3"/>
  </w:num>
  <w:num w:numId="2" w16cid:durableId="1618026220">
    <w:abstractNumId w:val="5"/>
  </w:num>
  <w:num w:numId="3" w16cid:durableId="213278954">
    <w:abstractNumId w:val="2"/>
  </w:num>
  <w:num w:numId="4" w16cid:durableId="1481382276">
    <w:abstractNumId w:val="1"/>
  </w:num>
  <w:num w:numId="5" w16cid:durableId="1006590337">
    <w:abstractNumId w:val="4"/>
  </w:num>
  <w:num w:numId="6" w16cid:durableId="1889103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jY0NbI0MDA0NzdT0lEKTi0uzszPAykwrAUAHvc8QywAAAA="/>
  </w:docVars>
  <w:rsids>
    <w:rsidRoot w:val="00CE5D4D"/>
    <w:rsid w:val="0000085A"/>
    <w:rsid w:val="000011C3"/>
    <w:rsid w:val="00013C6B"/>
    <w:rsid w:val="00021DFE"/>
    <w:rsid w:val="00042261"/>
    <w:rsid w:val="000472B7"/>
    <w:rsid w:val="00065DD6"/>
    <w:rsid w:val="00073510"/>
    <w:rsid w:val="000E2AC6"/>
    <w:rsid w:val="000E572F"/>
    <w:rsid w:val="00112152"/>
    <w:rsid w:val="001242B1"/>
    <w:rsid w:val="00146D2E"/>
    <w:rsid w:val="001608D3"/>
    <w:rsid w:val="00161EB5"/>
    <w:rsid w:val="001738C7"/>
    <w:rsid w:val="001E6A83"/>
    <w:rsid w:val="0024099D"/>
    <w:rsid w:val="00256021"/>
    <w:rsid w:val="00260E0C"/>
    <w:rsid w:val="002966A5"/>
    <w:rsid w:val="002A55FF"/>
    <w:rsid w:val="002A58B2"/>
    <w:rsid w:val="002E0791"/>
    <w:rsid w:val="002F3920"/>
    <w:rsid w:val="00307016"/>
    <w:rsid w:val="00340451"/>
    <w:rsid w:val="00360971"/>
    <w:rsid w:val="003639DB"/>
    <w:rsid w:val="00366552"/>
    <w:rsid w:val="0039684D"/>
    <w:rsid w:val="00396FDF"/>
    <w:rsid w:val="003A42A6"/>
    <w:rsid w:val="003C2E28"/>
    <w:rsid w:val="003E44BE"/>
    <w:rsid w:val="003F6D27"/>
    <w:rsid w:val="00430EC7"/>
    <w:rsid w:val="00437103"/>
    <w:rsid w:val="004632F4"/>
    <w:rsid w:val="00490E94"/>
    <w:rsid w:val="00496D71"/>
    <w:rsid w:val="004B0682"/>
    <w:rsid w:val="004E51A9"/>
    <w:rsid w:val="00505079"/>
    <w:rsid w:val="00525538"/>
    <w:rsid w:val="00531D6A"/>
    <w:rsid w:val="005740CD"/>
    <w:rsid w:val="005C7A40"/>
    <w:rsid w:val="005D6C55"/>
    <w:rsid w:val="0060458F"/>
    <w:rsid w:val="00640650"/>
    <w:rsid w:val="00683C68"/>
    <w:rsid w:val="006A08C1"/>
    <w:rsid w:val="006A0DE3"/>
    <w:rsid w:val="006C0995"/>
    <w:rsid w:val="006E032E"/>
    <w:rsid w:val="007036DB"/>
    <w:rsid w:val="00737F10"/>
    <w:rsid w:val="00740528"/>
    <w:rsid w:val="007536C2"/>
    <w:rsid w:val="0077779E"/>
    <w:rsid w:val="0078763E"/>
    <w:rsid w:val="007903CC"/>
    <w:rsid w:val="007B0B66"/>
    <w:rsid w:val="007C1AF4"/>
    <w:rsid w:val="00816E53"/>
    <w:rsid w:val="00825BA4"/>
    <w:rsid w:val="00893449"/>
    <w:rsid w:val="0089400E"/>
    <w:rsid w:val="008A2B06"/>
    <w:rsid w:val="008A3E23"/>
    <w:rsid w:val="008F2453"/>
    <w:rsid w:val="008F3F24"/>
    <w:rsid w:val="0090581F"/>
    <w:rsid w:val="00924E10"/>
    <w:rsid w:val="0093152B"/>
    <w:rsid w:val="009349E7"/>
    <w:rsid w:val="00944230"/>
    <w:rsid w:val="0099206D"/>
    <w:rsid w:val="009B7723"/>
    <w:rsid w:val="009D3064"/>
    <w:rsid w:val="009F10F5"/>
    <w:rsid w:val="009F3F7C"/>
    <w:rsid w:val="00A06ABC"/>
    <w:rsid w:val="00A12988"/>
    <w:rsid w:val="00A57531"/>
    <w:rsid w:val="00A60321"/>
    <w:rsid w:val="00A66D56"/>
    <w:rsid w:val="00A74046"/>
    <w:rsid w:val="00AC337C"/>
    <w:rsid w:val="00AC53AF"/>
    <w:rsid w:val="00AD3D14"/>
    <w:rsid w:val="00B129BC"/>
    <w:rsid w:val="00B16740"/>
    <w:rsid w:val="00B36468"/>
    <w:rsid w:val="00B82C09"/>
    <w:rsid w:val="00B846C5"/>
    <w:rsid w:val="00B90535"/>
    <w:rsid w:val="00BC1B8D"/>
    <w:rsid w:val="00BD02F8"/>
    <w:rsid w:val="00BD7DBD"/>
    <w:rsid w:val="00BE0724"/>
    <w:rsid w:val="00BF0FD5"/>
    <w:rsid w:val="00BF51DD"/>
    <w:rsid w:val="00C81CFD"/>
    <w:rsid w:val="00CB4395"/>
    <w:rsid w:val="00CD57FF"/>
    <w:rsid w:val="00CE5D4D"/>
    <w:rsid w:val="00D10756"/>
    <w:rsid w:val="00D36F87"/>
    <w:rsid w:val="00D4097E"/>
    <w:rsid w:val="00DB6D7D"/>
    <w:rsid w:val="00DC1820"/>
    <w:rsid w:val="00DE700A"/>
    <w:rsid w:val="00DF07EC"/>
    <w:rsid w:val="00DF5C3F"/>
    <w:rsid w:val="00E01502"/>
    <w:rsid w:val="00E035F9"/>
    <w:rsid w:val="00E05FCE"/>
    <w:rsid w:val="00E3048D"/>
    <w:rsid w:val="00E3409E"/>
    <w:rsid w:val="00E41DD0"/>
    <w:rsid w:val="00E67FBF"/>
    <w:rsid w:val="00E7186B"/>
    <w:rsid w:val="00F00B6F"/>
    <w:rsid w:val="00F0720B"/>
    <w:rsid w:val="00F1062B"/>
    <w:rsid w:val="00F21296"/>
    <w:rsid w:val="00F50392"/>
    <w:rsid w:val="00F6341F"/>
    <w:rsid w:val="00F67872"/>
    <w:rsid w:val="00F81795"/>
    <w:rsid w:val="00FA3DA5"/>
    <w:rsid w:val="00FB3968"/>
    <w:rsid w:val="00FE7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,"/>
  <w:listSeparator w:val=";"/>
  <w14:docId w14:val="4A1A8035"/>
  <w15:docId w15:val="{694B2059-22DD-400F-B57D-BEDF6A239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E5D4D"/>
    <w:pPr>
      <w:jc w:val="both"/>
    </w:pPr>
    <w:rPr>
      <w:rFonts w:ascii="Arial" w:eastAsia="Times New Roman" w:hAnsi="Arial"/>
      <w:sz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525538"/>
    <w:pPr>
      <w:keepNext/>
      <w:keepLines/>
      <w:spacing w:before="480" w:line="276" w:lineRule="auto"/>
      <w:jc w:val="left"/>
      <w:outlineLvl w:val="0"/>
    </w:pPr>
    <w:rPr>
      <w:rFonts w:ascii="Cambria" w:hAnsi="Cambria"/>
      <w:b/>
      <w:bCs/>
      <w:color w:val="365F91"/>
      <w:sz w:val="28"/>
      <w:szCs w:val="28"/>
      <w:lang w:eastAsia="en-US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525538"/>
    <w:pPr>
      <w:keepNext/>
      <w:keepLines/>
      <w:spacing w:before="200" w:line="276" w:lineRule="auto"/>
      <w:jc w:val="left"/>
      <w:outlineLvl w:val="1"/>
    </w:pPr>
    <w:rPr>
      <w:rFonts w:ascii="Cambria" w:hAnsi="Cambria"/>
      <w:b/>
      <w:bCs/>
      <w:color w:val="4F81BD"/>
      <w:sz w:val="26"/>
      <w:szCs w:val="26"/>
      <w:lang w:eastAsia="en-US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825BA4"/>
    <w:pPr>
      <w:keepNext/>
      <w:keepLines/>
      <w:spacing w:before="200" w:line="276" w:lineRule="auto"/>
      <w:jc w:val="left"/>
      <w:outlineLvl w:val="2"/>
    </w:pPr>
    <w:rPr>
      <w:rFonts w:ascii="Cambria" w:hAnsi="Cambria"/>
      <w:b/>
      <w:bCs/>
      <w:color w:val="4F81BD"/>
      <w:sz w:val="22"/>
      <w:szCs w:val="22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525538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Naslov3Znak">
    <w:name w:val="Naslov 3 Znak"/>
    <w:link w:val="Naslov3"/>
    <w:uiPriority w:val="9"/>
    <w:semiHidden/>
    <w:rsid w:val="00825BA4"/>
    <w:rPr>
      <w:rFonts w:ascii="Cambria" w:eastAsia="Times New Roman" w:hAnsi="Cambria" w:cs="Times New Roman"/>
      <w:b/>
      <w:bCs/>
      <w:color w:val="4F81BD"/>
    </w:rPr>
  </w:style>
  <w:style w:type="character" w:styleId="Krepko">
    <w:name w:val="Strong"/>
    <w:uiPriority w:val="22"/>
    <w:qFormat/>
    <w:rsid w:val="00525538"/>
    <w:rPr>
      <w:b/>
      <w:bCs/>
    </w:rPr>
  </w:style>
  <w:style w:type="paragraph" w:styleId="Brezrazmikov">
    <w:name w:val="No Spacing"/>
    <w:uiPriority w:val="1"/>
    <w:qFormat/>
    <w:rsid w:val="00525538"/>
    <w:rPr>
      <w:sz w:val="22"/>
      <w:szCs w:val="22"/>
      <w:lang w:eastAsia="en-US"/>
    </w:rPr>
  </w:style>
  <w:style w:type="paragraph" w:styleId="Odstavekseznama">
    <w:name w:val="List Paragraph"/>
    <w:basedOn w:val="Navaden"/>
    <w:uiPriority w:val="99"/>
    <w:qFormat/>
    <w:rsid w:val="00525538"/>
    <w:pPr>
      <w:spacing w:after="200" w:line="276" w:lineRule="auto"/>
      <w:ind w:left="720"/>
      <w:contextualSpacing/>
      <w:jc w:val="left"/>
    </w:pPr>
    <w:rPr>
      <w:rFonts w:ascii="Calibri" w:eastAsia="Calibri" w:hAnsi="Calibri" w:cs="Mangal"/>
      <w:sz w:val="22"/>
      <w:szCs w:val="22"/>
      <w:lang w:val="de-AT" w:eastAsia="en-US"/>
    </w:rPr>
  </w:style>
  <w:style w:type="character" w:customStyle="1" w:styleId="Naslov2Znak">
    <w:name w:val="Naslov 2 Znak"/>
    <w:link w:val="Naslov2"/>
    <w:uiPriority w:val="9"/>
    <w:semiHidden/>
    <w:rsid w:val="00525538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Naslov">
    <w:name w:val="Title"/>
    <w:basedOn w:val="Navaden"/>
    <w:next w:val="Navaden"/>
    <w:link w:val="NaslovZnak"/>
    <w:uiPriority w:val="10"/>
    <w:qFormat/>
    <w:rsid w:val="00525538"/>
    <w:pPr>
      <w:pBdr>
        <w:bottom w:val="single" w:sz="8" w:space="4" w:color="4F81BD"/>
      </w:pBdr>
      <w:spacing w:after="300"/>
      <w:contextualSpacing/>
      <w:jc w:val="left"/>
    </w:pPr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character" w:customStyle="1" w:styleId="NaslovZnak">
    <w:name w:val="Naslov Znak"/>
    <w:link w:val="Naslov"/>
    <w:uiPriority w:val="10"/>
    <w:rsid w:val="00525538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E5D4D"/>
    <w:pPr>
      <w:jc w:val="left"/>
    </w:pPr>
    <w:rPr>
      <w:rFonts w:ascii="Tahoma" w:eastAsia="Calibri" w:hAnsi="Tahoma" w:cs="Tahoma"/>
      <w:sz w:val="16"/>
      <w:szCs w:val="16"/>
      <w:lang w:eastAsia="en-US"/>
    </w:rPr>
  </w:style>
  <w:style w:type="character" w:customStyle="1" w:styleId="BesedilooblakaZnak">
    <w:name w:val="Besedilo oblačka Znak"/>
    <w:link w:val="Besedilooblaka"/>
    <w:uiPriority w:val="99"/>
    <w:semiHidden/>
    <w:rsid w:val="00CE5D4D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CE5D4D"/>
    <w:rPr>
      <w:color w:val="0000FF"/>
      <w:u w:val="single"/>
    </w:rPr>
  </w:style>
  <w:style w:type="paragraph" w:styleId="Glava">
    <w:name w:val="header"/>
    <w:basedOn w:val="Navaden"/>
    <w:link w:val="GlavaZnak"/>
    <w:uiPriority w:val="99"/>
    <w:unhideWhenUsed/>
    <w:rsid w:val="00065DD6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rsid w:val="00065DD6"/>
    <w:rPr>
      <w:rFonts w:ascii="Arial" w:eastAsia="Times New Roman" w:hAnsi="Arial" w:cs="Times New Roman"/>
      <w:sz w:val="24"/>
      <w:szCs w:val="20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065DD6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rsid w:val="00065DD6"/>
    <w:rPr>
      <w:rFonts w:ascii="Arial" w:eastAsia="Times New Roman" w:hAnsi="Arial" w:cs="Times New Roman"/>
      <w:sz w:val="24"/>
      <w:szCs w:val="20"/>
      <w:lang w:eastAsia="sl-SI"/>
    </w:rPr>
  </w:style>
  <w:style w:type="character" w:styleId="Besedilooznabemesta">
    <w:name w:val="Placeholder Text"/>
    <w:uiPriority w:val="99"/>
    <w:semiHidden/>
    <w:rsid w:val="00CB4395"/>
    <w:rPr>
      <w:color w:val="808080"/>
    </w:rPr>
  </w:style>
  <w:style w:type="table" w:styleId="Tabelamrea">
    <w:name w:val="Table Grid"/>
    <w:basedOn w:val="Navadnatabela"/>
    <w:uiPriority w:val="59"/>
    <w:rsid w:val="007036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IC">
    <w:name w:val="RIC"/>
    <w:basedOn w:val="Navaden"/>
    <w:link w:val="RICZnak"/>
    <w:qFormat/>
    <w:rsid w:val="004632F4"/>
    <w:pPr>
      <w:spacing w:after="120" w:line="276" w:lineRule="auto"/>
    </w:pPr>
    <w:rPr>
      <w:rFonts w:ascii="Aller Light" w:hAnsi="Aller Light"/>
      <w:sz w:val="22"/>
      <w:szCs w:val="22"/>
    </w:rPr>
  </w:style>
  <w:style w:type="character" w:customStyle="1" w:styleId="RICZnak">
    <w:name w:val="RIC Znak"/>
    <w:link w:val="RIC"/>
    <w:rsid w:val="004632F4"/>
    <w:rPr>
      <w:rFonts w:ascii="Aller Light" w:eastAsia="Times New Roman" w:hAnsi="Aller Light" w:cs="Times New Roman"/>
      <w:lang w:eastAsia="sl-SI"/>
    </w:rPr>
  </w:style>
  <w:style w:type="paragraph" w:styleId="Zgradbadokumenta">
    <w:name w:val="Document Map"/>
    <w:basedOn w:val="Navaden"/>
    <w:link w:val="ZgradbadokumentaZnak"/>
    <w:uiPriority w:val="99"/>
    <w:semiHidden/>
    <w:unhideWhenUsed/>
    <w:rsid w:val="007536C2"/>
    <w:rPr>
      <w:rFonts w:ascii="Tahoma" w:hAnsi="Tahoma" w:cs="Tahoma"/>
      <w:sz w:val="16"/>
      <w:szCs w:val="16"/>
    </w:rPr>
  </w:style>
  <w:style w:type="character" w:customStyle="1" w:styleId="ZgradbadokumentaZnak">
    <w:name w:val="Zgradba dokumenta Znak"/>
    <w:link w:val="Zgradbadokumenta"/>
    <w:uiPriority w:val="99"/>
    <w:semiHidden/>
    <w:rsid w:val="007536C2"/>
    <w:rPr>
      <w:rFonts w:ascii="Tahoma" w:eastAsia="Times New Roman" w:hAnsi="Tahoma" w:cs="Tahoma"/>
      <w:sz w:val="16"/>
      <w:szCs w:val="16"/>
      <w:lang w:eastAsia="sl-SI"/>
    </w:rPr>
  </w:style>
  <w:style w:type="character" w:styleId="SledenaHiperpovezava">
    <w:name w:val="FollowedHyperlink"/>
    <w:uiPriority w:val="99"/>
    <w:semiHidden/>
    <w:unhideWhenUsed/>
    <w:rsid w:val="00E7186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ita.jakse@ric-nm.si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jpg"/><Relationship Id="rId1" Type="http://schemas.openxmlformats.org/officeDocument/2006/relationships/image" Target="media/image4.png"/><Relationship Id="rId6" Type="http://schemas.openxmlformats.org/officeDocument/2006/relationships/image" Target="media/image9.jp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D6A7B667B5D0F47BC48EB24B447DDB3" ma:contentTypeVersion="10" ma:contentTypeDescription="Ustvari nov dokument." ma:contentTypeScope="" ma:versionID="3df5b0c8d5a2184046205703382d2eb9">
  <xsd:schema xmlns:xsd="http://www.w3.org/2001/XMLSchema" xmlns:xs="http://www.w3.org/2001/XMLSchema" xmlns:p="http://schemas.microsoft.com/office/2006/metadata/properties" xmlns:ns2="09716cee-0703-40e3-9b20-e97c8f5ee526" xmlns:ns3="2c1b2121-43eb-44da-9008-4c2a94993291" targetNamespace="http://schemas.microsoft.com/office/2006/metadata/properties" ma:root="true" ma:fieldsID="785034ecec7f0b522f581bb70d262ba1" ns2:_="" ns3:_="">
    <xsd:import namespace="09716cee-0703-40e3-9b20-e97c8f5ee526"/>
    <xsd:import namespace="2c1b2121-43eb-44da-9008-4c2a949932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16cee-0703-40e3-9b20-e97c8f5ee5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b2121-43eb-44da-9008-4c2a9499329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BC0D78-DF6C-4F05-BD64-53C0EC62DC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D1048E-3794-4E83-9A91-95B384B41DBC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2c1b2121-43eb-44da-9008-4c2a94993291"/>
    <ds:schemaRef ds:uri="09716cee-0703-40e3-9b20-e97c8f5ee526"/>
  </ds:schemaRefs>
</ds:datastoreItem>
</file>

<file path=customXml/itemProps3.xml><?xml version="1.0" encoding="utf-8"?>
<ds:datastoreItem xmlns:ds="http://schemas.openxmlformats.org/officeDocument/2006/customXml" ds:itemID="{0229F5CE-CFB6-404A-9401-E2EEEABBAF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716cee-0703-40e3-9b20-e97c8f5ee526"/>
    <ds:schemaRef ds:uri="2c1b2121-43eb-44da-9008-4c2a949932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8D34D3-E506-4B4F-A8CF-7598482BFF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ročilo o izvedeni aktivnosti TVU 2021</vt:lpstr>
      <vt:lpstr/>
    </vt:vector>
  </TitlesOfParts>
  <Company>HP</Company>
  <LinksUpToDate>false</LinksUpToDate>
  <CharactersWithSpaces>1122</CharactersWithSpaces>
  <SharedDoc>false</SharedDoc>
  <HLinks>
    <vt:vector size="6" baseType="variant">
      <vt:variant>
        <vt:i4>5701750</vt:i4>
      </vt:variant>
      <vt:variant>
        <vt:i4>0</vt:i4>
      </vt:variant>
      <vt:variant>
        <vt:i4>0</vt:i4>
      </vt:variant>
      <vt:variant>
        <vt:i4>5</vt:i4>
      </vt:variant>
      <vt:variant>
        <vt:lpwstr>mailto:anita.jakse@ric-nm.s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očilo o izvedeni aktivnosti TVU 2021</dc:title>
  <dc:subject/>
  <dc:creator>Simona;Belinda</dc:creator>
  <cp:keywords>TVU 2021</cp:keywords>
  <dc:description/>
  <cp:lastModifiedBy>Belinda Lovrenčič</cp:lastModifiedBy>
  <cp:revision>2</cp:revision>
  <cp:lastPrinted>2019-04-05T07:06:00Z</cp:lastPrinted>
  <dcterms:created xsi:type="dcterms:W3CDTF">2022-05-05T16:17:00Z</dcterms:created>
  <dcterms:modified xsi:type="dcterms:W3CDTF">2022-05-05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6A7B667B5D0F47BC48EB24B447DDB3</vt:lpwstr>
  </property>
</Properties>
</file>